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03048988" w:rsidR="00F372C9" w:rsidRPr="00FF172A" w:rsidRDefault="00017022"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HIDRAULINĖS GELBĖJIMO ĮRANGOS DALYS</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72B78" w14:textId="77777777" w:rsidR="00DD3A85" w:rsidRDefault="00DD3A85">
      <w:pPr>
        <w:spacing w:after="0" w:line="240" w:lineRule="auto"/>
      </w:pPr>
      <w:r>
        <w:separator/>
      </w:r>
    </w:p>
  </w:endnote>
  <w:endnote w:type="continuationSeparator" w:id="0">
    <w:p w14:paraId="47A9DD51" w14:textId="77777777" w:rsidR="00DD3A85" w:rsidRDefault="00DD3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3D08C" w14:textId="77777777" w:rsidR="00DD3A85" w:rsidRDefault="00DD3A85">
      <w:pPr>
        <w:spacing w:after="0" w:line="240" w:lineRule="auto"/>
      </w:pPr>
      <w:r>
        <w:separator/>
      </w:r>
    </w:p>
  </w:footnote>
  <w:footnote w:type="continuationSeparator" w:id="0">
    <w:p w14:paraId="34C78CE0" w14:textId="77777777" w:rsidR="00DD3A85" w:rsidRDefault="00DD3A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51</Words>
  <Characters>999</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7</cp:revision>
  <dcterms:created xsi:type="dcterms:W3CDTF">2025-01-13T09:52:00Z</dcterms:created>
  <dcterms:modified xsi:type="dcterms:W3CDTF">2025-01-29T08:19:00Z</dcterms:modified>
  <cp:version>1</cp:version>
</cp:coreProperties>
</file>